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2FB8D" w14:textId="77777777" w:rsidR="006465C2" w:rsidRPr="00043830" w:rsidRDefault="00D458F0" w:rsidP="00D458F0">
      <w:pPr>
        <w:jc w:val="center"/>
        <w:rPr>
          <w:rFonts w:ascii="Lato" w:hAnsi="Lato" w:cs="Times New Roman"/>
          <w:b/>
          <w:sz w:val="44"/>
          <w:szCs w:val="44"/>
        </w:rPr>
      </w:pPr>
      <w:r w:rsidRPr="00043830">
        <w:rPr>
          <w:rFonts w:ascii="Lato" w:hAnsi="Lato" w:cs="Times New Roman"/>
          <w:b/>
          <w:sz w:val="44"/>
          <w:szCs w:val="44"/>
        </w:rPr>
        <w:t>JET SKI BILL OF SALE</w:t>
      </w:r>
    </w:p>
    <w:p w14:paraId="691934B3" w14:textId="77777777" w:rsidR="00D458F0" w:rsidRPr="00043830" w:rsidRDefault="00D458F0" w:rsidP="00D458F0">
      <w:pPr>
        <w:jc w:val="center"/>
        <w:rPr>
          <w:rFonts w:ascii="Lato" w:hAnsi="Lato" w:cs="Times New Roman"/>
          <w:b/>
          <w:sz w:val="44"/>
          <w:szCs w:val="44"/>
        </w:rPr>
      </w:pPr>
    </w:p>
    <w:p w14:paraId="0707A720" w14:textId="77777777" w:rsidR="00401040" w:rsidRPr="00043830" w:rsidRDefault="00401040" w:rsidP="0040104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  <w:b/>
        </w:rPr>
        <w:t>I. Date</w:t>
      </w:r>
      <w:r w:rsidRPr="00043830">
        <w:rPr>
          <w:rFonts w:ascii="Lato" w:hAnsi="Lato" w:cs="Times New Roman"/>
        </w:rPr>
        <w:t>. This agreement was</w:t>
      </w:r>
      <w:r w:rsidR="00A6279A" w:rsidRPr="00043830">
        <w:rPr>
          <w:rFonts w:ascii="Lato" w:hAnsi="Lato" w:cs="Times New Roman"/>
        </w:rPr>
        <w:t xml:space="preserve"> agreed to and signed on the </w:t>
      </w:r>
      <w:r w:rsidR="00B3007F" w:rsidRPr="00043830">
        <w:rPr>
          <w:rFonts w:ascii="Lato" w:hAnsi="Lato" w:cs="Times New Roman"/>
        </w:rPr>
        <w:t>___ day of ______________, 20___</w:t>
      </w:r>
      <w:r w:rsidRPr="00043830">
        <w:rPr>
          <w:rFonts w:ascii="Lato" w:hAnsi="Lato" w:cs="Times New Roman"/>
        </w:rPr>
        <w:t>.</w:t>
      </w:r>
    </w:p>
    <w:p w14:paraId="4BA31FE9" w14:textId="77777777" w:rsidR="0029379B" w:rsidRPr="00043830" w:rsidRDefault="00401040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  <w:b/>
        </w:rPr>
        <w:t xml:space="preserve">II. </w:t>
      </w:r>
      <w:r w:rsidR="00D458F0" w:rsidRPr="00043830">
        <w:rPr>
          <w:rFonts w:ascii="Lato" w:hAnsi="Lato" w:cs="Times New Roman"/>
          <w:b/>
        </w:rPr>
        <w:t>The Parties</w:t>
      </w:r>
      <w:r w:rsidR="00D458F0" w:rsidRPr="00043830">
        <w:rPr>
          <w:rFonts w:ascii="Lato" w:hAnsi="Lato" w:cs="Times New Roman"/>
        </w:rPr>
        <w:t xml:space="preserve">. </w:t>
      </w:r>
    </w:p>
    <w:p w14:paraId="4C0C0AB4" w14:textId="77777777" w:rsidR="0029379B" w:rsidRPr="00043830" w:rsidRDefault="0029379B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t xml:space="preserve">The Buyer: ____________________ Mailing Address: __________________________ </w:t>
      </w:r>
    </w:p>
    <w:p w14:paraId="05038C29" w14:textId="77777777" w:rsidR="0029379B" w:rsidRPr="00043830" w:rsidRDefault="0029379B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t xml:space="preserve">The Seller: ____________________ Mailing Address: __________________________ </w:t>
      </w:r>
    </w:p>
    <w:p w14:paraId="7424C287" w14:textId="77777777" w:rsidR="00D458F0" w:rsidRPr="00043830" w:rsidRDefault="0029379B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t>Hereinafter known as the “Parties” agree to the following:</w:t>
      </w:r>
    </w:p>
    <w:p w14:paraId="4147B9BE" w14:textId="77777777" w:rsidR="003469B5" w:rsidRPr="00043830" w:rsidRDefault="00401040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  <w:b/>
        </w:rPr>
        <w:t>I</w:t>
      </w:r>
      <w:r w:rsidR="0029379B" w:rsidRPr="00043830">
        <w:rPr>
          <w:rFonts w:ascii="Lato" w:hAnsi="Lato" w:cs="Times New Roman"/>
          <w:b/>
        </w:rPr>
        <w:t>II. Jet Ski</w:t>
      </w:r>
      <w:r w:rsidR="003469B5" w:rsidRPr="00043830">
        <w:rPr>
          <w:rFonts w:ascii="Lato" w:hAnsi="Lato" w:cs="Times New Roman"/>
          <w:b/>
        </w:rPr>
        <w:t xml:space="preserve"> Details</w:t>
      </w:r>
      <w:r w:rsidR="0029379B" w:rsidRPr="00043830">
        <w:rPr>
          <w:rFonts w:ascii="Lato" w:hAnsi="Lato" w:cs="Times New Roman"/>
          <w:b/>
        </w:rPr>
        <w:t>.</w:t>
      </w:r>
    </w:p>
    <w:p w14:paraId="77AD7BDF" w14:textId="77777777" w:rsidR="0029379B" w:rsidRPr="00043830" w:rsidRDefault="0029379B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t>The Seller agrees to sell the following described Jet Ski:</w:t>
      </w:r>
    </w:p>
    <w:p w14:paraId="55760FA6" w14:textId="77777777" w:rsidR="0029379B" w:rsidRPr="00043830" w:rsidRDefault="00831705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t>Number (#)</w:t>
      </w:r>
      <w:r w:rsidR="0029379B" w:rsidRPr="00043830">
        <w:rPr>
          <w:rFonts w:ascii="Lato" w:hAnsi="Lato" w:cs="Times New Roman"/>
        </w:rPr>
        <w:t xml:space="preserve"> of Strokes/Cylinders: ________/________ </w:t>
      </w:r>
      <w:r w:rsidRPr="00043830">
        <w:rPr>
          <w:rFonts w:ascii="Lato" w:hAnsi="Lato" w:cs="Times New Roman"/>
        </w:rPr>
        <w:t>Displacement _________ cc</w:t>
      </w:r>
    </w:p>
    <w:p w14:paraId="2D43340A" w14:textId="77777777" w:rsidR="003469B5" w:rsidRPr="00043830" w:rsidRDefault="00831705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t>Make _________ Model _________</w:t>
      </w:r>
      <w:r w:rsidR="003469B5" w:rsidRPr="00043830">
        <w:rPr>
          <w:rFonts w:ascii="Lato" w:hAnsi="Lato" w:cs="Times New Roman"/>
        </w:rPr>
        <w:t xml:space="preserve"> Year _________ </w:t>
      </w:r>
    </w:p>
    <w:p w14:paraId="06302A38" w14:textId="77777777" w:rsidR="003469B5" w:rsidRPr="00043830" w:rsidRDefault="003469B5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t xml:space="preserve">Hull Identification Number (HIN) _________ Color _________ </w:t>
      </w:r>
    </w:p>
    <w:p w14:paraId="00D05DDF" w14:textId="77777777" w:rsidR="00831705" w:rsidRPr="00043830" w:rsidRDefault="003469B5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t>Other: ________________________________________________________________</w:t>
      </w:r>
    </w:p>
    <w:p w14:paraId="54ADD7FA" w14:textId="77777777" w:rsidR="003469B5" w:rsidRPr="00043830" w:rsidRDefault="003469B5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t>Jet Ski is to be sold in “as-is” condition.</w:t>
      </w:r>
    </w:p>
    <w:p w14:paraId="2C4372DB" w14:textId="77777777" w:rsidR="00401040" w:rsidRPr="00043830" w:rsidRDefault="00401040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  <w:b/>
        </w:rPr>
        <w:t>IV. Legal Details</w:t>
      </w:r>
      <w:r w:rsidRPr="00043830">
        <w:rPr>
          <w:rFonts w:ascii="Lato" w:hAnsi="Lato" w:cs="Times New Roman"/>
        </w:rPr>
        <w:t>.</w:t>
      </w:r>
    </w:p>
    <w:p w14:paraId="329A031E" w14:textId="77777777" w:rsidR="00A6279A" w:rsidRPr="00043830" w:rsidRDefault="00401040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t>Odometer</w:t>
      </w:r>
      <w:r w:rsidR="00A6279A" w:rsidRPr="00043830">
        <w:rPr>
          <w:rFonts w:ascii="Lato" w:hAnsi="Lato" w:cs="Times New Roman"/>
        </w:rPr>
        <w:t xml:space="preserve"> ______________________ </w:t>
      </w:r>
      <w:proofErr w:type="spellStart"/>
      <w:r w:rsidR="00A6279A" w:rsidRPr="00043830">
        <w:rPr>
          <w:rFonts w:ascii="Lato" w:hAnsi="Lato" w:cs="Times New Roman"/>
        </w:rPr>
        <w:t>in</w:t>
      </w:r>
      <w:r w:rsidR="00A6279A" w:rsidRPr="00043830">
        <w:rPr>
          <w:rFonts w:ascii="Segoe UI Symbol" w:eastAsia="MS Mincho" w:hAnsi="Segoe UI Symbol" w:cs="Segoe UI Symbol"/>
        </w:rPr>
        <w:t>☐</w:t>
      </w:r>
      <w:r w:rsidRPr="00043830">
        <w:rPr>
          <w:rFonts w:ascii="Lato" w:hAnsi="Lato" w:cs="Times New Roman"/>
        </w:rPr>
        <w:t>Hours</w:t>
      </w:r>
      <w:proofErr w:type="spellEnd"/>
      <w:r w:rsidRPr="00043830">
        <w:rPr>
          <w:rFonts w:ascii="Lato" w:hAnsi="Lato" w:cs="Times New Roman"/>
        </w:rPr>
        <w:t xml:space="preserve"> </w:t>
      </w:r>
      <w:r w:rsidR="00A6279A" w:rsidRPr="00043830">
        <w:rPr>
          <w:rFonts w:ascii="Segoe UI Symbol" w:eastAsia="MS Mincho" w:hAnsi="Segoe UI Symbol" w:cs="Segoe UI Symbol"/>
        </w:rPr>
        <w:t>☐</w:t>
      </w:r>
      <w:r w:rsidRPr="00043830">
        <w:rPr>
          <w:rFonts w:ascii="Lato" w:hAnsi="Lato" w:cs="Times New Roman"/>
        </w:rPr>
        <w:t xml:space="preserve">Kilometers </w:t>
      </w:r>
      <w:r w:rsidR="00A6279A" w:rsidRPr="00043830">
        <w:rPr>
          <w:rFonts w:ascii="Segoe UI Symbol" w:eastAsia="MS Mincho" w:hAnsi="Segoe UI Symbol" w:cs="Segoe UI Symbol"/>
        </w:rPr>
        <w:t>☐</w:t>
      </w:r>
      <w:r w:rsidRPr="00043830">
        <w:rPr>
          <w:rFonts w:ascii="Lato" w:hAnsi="Lato" w:cs="Times New Roman"/>
        </w:rPr>
        <w:t xml:space="preserve">Knots </w:t>
      </w:r>
      <w:r w:rsidR="00A6279A" w:rsidRPr="00043830">
        <w:rPr>
          <w:rFonts w:ascii="Segoe UI Symbol" w:eastAsia="MS Mincho" w:hAnsi="Segoe UI Symbol" w:cs="Segoe UI Symbol"/>
        </w:rPr>
        <w:t>☐</w:t>
      </w:r>
      <w:r w:rsidRPr="00043830">
        <w:rPr>
          <w:rFonts w:ascii="Lato" w:hAnsi="Lato" w:cs="Times New Roman"/>
        </w:rPr>
        <w:t>Miles</w:t>
      </w:r>
    </w:p>
    <w:p w14:paraId="59765B48" w14:textId="77777777" w:rsidR="00401040" w:rsidRPr="00043830" w:rsidRDefault="00A6279A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t>Registration Number: ______________________ HIN: ______________________</w:t>
      </w:r>
    </w:p>
    <w:p w14:paraId="2C98BAA4" w14:textId="77777777" w:rsidR="003469B5" w:rsidRPr="00043830" w:rsidRDefault="00401040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  <w:b/>
        </w:rPr>
        <w:t>V</w:t>
      </w:r>
      <w:r w:rsidR="003469B5" w:rsidRPr="00043830">
        <w:rPr>
          <w:rFonts w:ascii="Lato" w:hAnsi="Lato" w:cs="Times New Roman"/>
          <w:b/>
        </w:rPr>
        <w:t>. Purchase Price</w:t>
      </w:r>
      <w:r w:rsidR="003469B5" w:rsidRPr="00043830">
        <w:rPr>
          <w:rFonts w:ascii="Lato" w:hAnsi="Lato" w:cs="Times New Roman"/>
        </w:rPr>
        <w:t xml:space="preserve">. </w:t>
      </w:r>
    </w:p>
    <w:p w14:paraId="7A3CE51D" w14:textId="77777777" w:rsidR="003469B5" w:rsidRPr="00043830" w:rsidRDefault="003469B5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t>The Parties agree that the total amount to be paid by the Buyer to the Seller for the Jet Ski will be $__________________ (US Dollars).</w:t>
      </w:r>
    </w:p>
    <w:p w14:paraId="0D2E8AF1" w14:textId="77777777" w:rsidR="00A6279A" w:rsidRPr="00043830" w:rsidRDefault="00401040" w:rsidP="003469B5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  <w:b/>
        </w:rPr>
        <w:t>VI</w:t>
      </w:r>
      <w:r w:rsidR="003469B5" w:rsidRPr="00043830">
        <w:rPr>
          <w:rFonts w:ascii="Lato" w:hAnsi="Lato" w:cs="Times New Roman"/>
          <w:b/>
        </w:rPr>
        <w:t>. Payment</w:t>
      </w:r>
      <w:r w:rsidR="003469B5" w:rsidRPr="00043830">
        <w:rPr>
          <w:rFonts w:ascii="Lato" w:hAnsi="Lato" w:cs="Times New Roman"/>
        </w:rPr>
        <w:t>.</w:t>
      </w:r>
    </w:p>
    <w:p w14:paraId="4D94E756" w14:textId="77777777" w:rsidR="003469B5" w:rsidRPr="00043830" w:rsidRDefault="003469B5" w:rsidP="003469B5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lastRenderedPageBreak/>
        <w:t>Payment shall be made to the Seller on the ___ day of ______________, 20___</w:t>
      </w:r>
      <w:r w:rsidR="00401040" w:rsidRPr="00043830">
        <w:rPr>
          <w:rFonts w:ascii="Lato" w:hAnsi="Lato" w:cs="Times New Roman"/>
        </w:rPr>
        <w:t xml:space="preserve"> (Hereinafter known as the “Date of Sale”)</w:t>
      </w:r>
      <w:r w:rsidRPr="00043830">
        <w:rPr>
          <w:rFonts w:ascii="Lato" w:hAnsi="Lato" w:cs="Times New Roman"/>
        </w:rPr>
        <w:t>. Also, on the</w:t>
      </w:r>
      <w:r w:rsidR="00401040" w:rsidRPr="00043830">
        <w:rPr>
          <w:rFonts w:ascii="Lato" w:hAnsi="Lato" w:cs="Times New Roman"/>
        </w:rPr>
        <w:t xml:space="preserve"> Date of Sale</w:t>
      </w:r>
      <w:r w:rsidRPr="00043830">
        <w:rPr>
          <w:rFonts w:ascii="Lato" w:hAnsi="Lato" w:cs="Times New Roman"/>
        </w:rPr>
        <w:t>, the Jet Ski shall transfer possession from the Seller to the Buyer free of all liens and encumbrances.</w:t>
      </w:r>
    </w:p>
    <w:p w14:paraId="647BB963" w14:textId="77777777" w:rsidR="00401040" w:rsidRPr="00043830" w:rsidRDefault="003469B5" w:rsidP="003469B5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  <w:b/>
        </w:rPr>
        <w:t>V</w:t>
      </w:r>
      <w:r w:rsidR="00401040" w:rsidRPr="00043830">
        <w:rPr>
          <w:rFonts w:ascii="Lato" w:hAnsi="Lato" w:cs="Times New Roman"/>
          <w:b/>
        </w:rPr>
        <w:t>II</w:t>
      </w:r>
      <w:r w:rsidRPr="00043830">
        <w:rPr>
          <w:rFonts w:ascii="Lato" w:hAnsi="Lato" w:cs="Times New Roman"/>
          <w:b/>
        </w:rPr>
        <w:t>. Security Deposit &amp; Inspection</w:t>
      </w:r>
      <w:r w:rsidRPr="00043830">
        <w:rPr>
          <w:rFonts w:ascii="Lato" w:hAnsi="Lato" w:cs="Times New Roman"/>
        </w:rPr>
        <w:t>.</w:t>
      </w:r>
    </w:p>
    <w:p w14:paraId="7984016C" w14:textId="77777777" w:rsidR="00401040" w:rsidRPr="00043830" w:rsidRDefault="003469B5" w:rsidP="003469B5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t>The Buyer agrees to put forth a</w:t>
      </w:r>
      <w:r w:rsidR="00401040" w:rsidRPr="00043830">
        <w:rPr>
          <w:rFonts w:ascii="Lato" w:hAnsi="Lato" w:cs="Times New Roman"/>
        </w:rPr>
        <w:t xml:space="preserve"> Security Deposit in the amount of $____________ (US Dollars) that is bound to an inspection in accordance with Section 6. All of which will be put towards the Purchase Price on the Date of Sale.</w:t>
      </w:r>
    </w:p>
    <w:p w14:paraId="5837931B" w14:textId="77777777" w:rsidR="00401040" w:rsidRPr="00043830" w:rsidRDefault="00401040" w:rsidP="003469B5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  <w:b/>
        </w:rPr>
        <w:t>VIII. Inspection</w:t>
      </w:r>
      <w:r w:rsidRPr="00043830">
        <w:rPr>
          <w:rFonts w:ascii="Lato" w:hAnsi="Lato" w:cs="Times New Roman"/>
        </w:rPr>
        <w:t>.</w:t>
      </w:r>
    </w:p>
    <w:p w14:paraId="67134AD9" w14:textId="77777777" w:rsidR="003469B5" w:rsidRPr="00043830" w:rsidRDefault="00401040" w:rsidP="003469B5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</w:rPr>
        <w:t xml:space="preserve">The </w:t>
      </w:r>
      <w:r w:rsidR="003469B5" w:rsidRPr="00043830">
        <w:rPr>
          <w:rFonts w:ascii="Lato" w:hAnsi="Lato" w:cs="Times New Roman"/>
        </w:rPr>
        <w:t>Parties agree t</w:t>
      </w:r>
      <w:r w:rsidRPr="00043830">
        <w:rPr>
          <w:rFonts w:ascii="Lato" w:hAnsi="Lato" w:cs="Times New Roman"/>
        </w:rPr>
        <w:t xml:space="preserve">hat the Buyer shall have up to </w:t>
      </w:r>
      <w:r w:rsidR="003469B5" w:rsidRPr="00043830">
        <w:rPr>
          <w:rFonts w:ascii="Lato" w:hAnsi="Lato" w:cs="Times New Roman"/>
        </w:rPr>
        <w:t>___ days to have a technician perform an inspection to verify th</w:t>
      </w:r>
      <w:r w:rsidRPr="00043830">
        <w:rPr>
          <w:rFonts w:ascii="Lato" w:hAnsi="Lato" w:cs="Times New Roman"/>
        </w:rPr>
        <w:t>e Jet Ski is in good operating</w:t>
      </w:r>
      <w:r w:rsidR="003469B5" w:rsidRPr="00043830">
        <w:rPr>
          <w:rFonts w:ascii="Lato" w:hAnsi="Lato" w:cs="Times New Roman"/>
        </w:rPr>
        <w:t xml:space="preserve"> condition. Upon approval, the Buyer shall be bound to this agreement, if not approved, the Buyer shall be allowed to retrieve their Security Deposit with the Seller. </w:t>
      </w:r>
    </w:p>
    <w:p w14:paraId="6A2B5114" w14:textId="77777777" w:rsidR="00B3007F" w:rsidRPr="00043830" w:rsidRDefault="00B3007F" w:rsidP="00D458F0">
      <w:pPr>
        <w:spacing w:line="480" w:lineRule="auto"/>
        <w:rPr>
          <w:rFonts w:ascii="Lato" w:hAnsi="Lato" w:cs="Times New Roman"/>
          <w:lang w:val="fr-CA"/>
        </w:rPr>
      </w:pPr>
      <w:r w:rsidRPr="00043830">
        <w:rPr>
          <w:rFonts w:ascii="Lato" w:hAnsi="Lato" w:cs="Times New Roman"/>
          <w:b/>
          <w:lang w:val="fr-CA"/>
        </w:rPr>
        <w:t>IX. Signature</w:t>
      </w:r>
      <w:r w:rsidRPr="00043830">
        <w:rPr>
          <w:rFonts w:ascii="Lato" w:hAnsi="Lato" w:cs="Times New Roman"/>
          <w:lang w:val="fr-CA"/>
        </w:rPr>
        <w:t>.</w:t>
      </w:r>
    </w:p>
    <w:p w14:paraId="1AD25BD6" w14:textId="77777777" w:rsidR="0090750E" w:rsidRPr="00043830" w:rsidRDefault="0090750E" w:rsidP="00D458F0">
      <w:pPr>
        <w:spacing w:line="480" w:lineRule="auto"/>
        <w:rPr>
          <w:rFonts w:ascii="Lato" w:hAnsi="Lato" w:cs="Times New Roman"/>
          <w:b/>
          <w:lang w:val="fr-CA"/>
        </w:rPr>
      </w:pPr>
    </w:p>
    <w:p w14:paraId="1319E5FB" w14:textId="77777777" w:rsidR="00B3007F" w:rsidRPr="00043830" w:rsidRDefault="00B3007F" w:rsidP="00D458F0">
      <w:pPr>
        <w:spacing w:line="480" w:lineRule="auto"/>
        <w:rPr>
          <w:rFonts w:ascii="Lato" w:hAnsi="Lato" w:cs="Times New Roman"/>
          <w:lang w:val="fr-CA"/>
        </w:rPr>
      </w:pPr>
      <w:proofErr w:type="spellStart"/>
      <w:r w:rsidRPr="00043830">
        <w:rPr>
          <w:rFonts w:ascii="Lato" w:hAnsi="Lato" w:cs="Times New Roman"/>
          <w:b/>
          <w:lang w:val="fr-CA"/>
        </w:rPr>
        <w:t>Buyer’s</w:t>
      </w:r>
      <w:proofErr w:type="spellEnd"/>
      <w:r w:rsidRPr="00043830">
        <w:rPr>
          <w:rFonts w:ascii="Lato" w:hAnsi="Lato" w:cs="Times New Roman"/>
          <w:b/>
          <w:lang w:val="fr-CA"/>
        </w:rPr>
        <w:t xml:space="preserve"> Signature</w:t>
      </w:r>
      <w:r w:rsidRPr="00043830">
        <w:rPr>
          <w:rFonts w:ascii="Lato" w:hAnsi="Lato" w:cs="Times New Roman"/>
          <w:lang w:val="fr-CA"/>
        </w:rPr>
        <w:t xml:space="preserve"> ________________ </w:t>
      </w:r>
      <w:proofErr w:type="spellStart"/>
      <w:r w:rsidRPr="00043830">
        <w:rPr>
          <w:rFonts w:ascii="Lato" w:hAnsi="Lato" w:cs="Times New Roman"/>
          <w:lang w:val="fr-CA"/>
        </w:rPr>
        <w:t>Print</w:t>
      </w:r>
      <w:proofErr w:type="spellEnd"/>
      <w:r w:rsidRPr="00043830">
        <w:rPr>
          <w:rFonts w:ascii="Lato" w:hAnsi="Lato" w:cs="Times New Roman"/>
          <w:lang w:val="fr-CA"/>
        </w:rPr>
        <w:t xml:space="preserve"> _______________ Date </w:t>
      </w:r>
      <w:r w:rsidR="0090750E" w:rsidRPr="00043830">
        <w:rPr>
          <w:rFonts w:ascii="Lato" w:hAnsi="Lato" w:cs="Times New Roman"/>
          <w:lang w:val="fr-CA"/>
        </w:rPr>
        <w:t>________</w:t>
      </w:r>
      <w:r w:rsidRPr="00043830">
        <w:rPr>
          <w:rFonts w:ascii="Lato" w:hAnsi="Lato" w:cs="Times New Roman"/>
          <w:lang w:val="fr-CA"/>
        </w:rPr>
        <w:t>___</w:t>
      </w:r>
    </w:p>
    <w:p w14:paraId="63987B5D" w14:textId="77777777" w:rsidR="0090750E" w:rsidRPr="00043830" w:rsidRDefault="0090750E" w:rsidP="00D458F0">
      <w:pPr>
        <w:spacing w:line="480" w:lineRule="auto"/>
        <w:rPr>
          <w:rFonts w:ascii="Lato" w:hAnsi="Lato" w:cs="Times New Roman"/>
          <w:b/>
          <w:lang w:val="fr-CA"/>
        </w:rPr>
      </w:pPr>
    </w:p>
    <w:p w14:paraId="6BC18CED" w14:textId="77777777" w:rsidR="00B3007F" w:rsidRPr="00043830" w:rsidRDefault="00B3007F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  <w:b/>
        </w:rPr>
        <w:t>Seller’s Signature</w:t>
      </w:r>
      <w:r w:rsidRPr="00043830">
        <w:rPr>
          <w:rFonts w:ascii="Lato" w:hAnsi="Lato" w:cs="Times New Roman"/>
        </w:rPr>
        <w:t xml:space="preserve"> ________________ Print _______________ Date </w:t>
      </w:r>
      <w:r w:rsidR="0090750E" w:rsidRPr="00043830">
        <w:rPr>
          <w:rFonts w:ascii="Lato" w:hAnsi="Lato" w:cs="Times New Roman"/>
        </w:rPr>
        <w:t>___</w:t>
      </w:r>
      <w:r w:rsidRPr="00043830">
        <w:rPr>
          <w:rFonts w:ascii="Lato" w:hAnsi="Lato" w:cs="Times New Roman"/>
        </w:rPr>
        <w:t>________</w:t>
      </w:r>
    </w:p>
    <w:p w14:paraId="7B4860BF" w14:textId="77777777" w:rsidR="0090750E" w:rsidRPr="00043830" w:rsidRDefault="0090750E" w:rsidP="00D458F0">
      <w:pPr>
        <w:spacing w:line="480" w:lineRule="auto"/>
        <w:rPr>
          <w:rFonts w:ascii="Lato" w:hAnsi="Lato" w:cs="Times New Roman"/>
          <w:b/>
        </w:rPr>
      </w:pPr>
    </w:p>
    <w:p w14:paraId="22B47AF2" w14:textId="77777777" w:rsidR="00B3007F" w:rsidRPr="00043830" w:rsidRDefault="00B3007F" w:rsidP="00D458F0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  <w:b/>
        </w:rPr>
        <w:t>Witness’s Signature</w:t>
      </w:r>
      <w:r w:rsidRPr="00043830">
        <w:rPr>
          <w:rFonts w:ascii="Lato" w:hAnsi="Lato" w:cs="Times New Roman"/>
        </w:rPr>
        <w:t xml:space="preserve"> ________________ Print _______________</w:t>
      </w:r>
      <w:r w:rsidR="0090750E" w:rsidRPr="00043830">
        <w:rPr>
          <w:rFonts w:ascii="Lato" w:hAnsi="Lato" w:cs="Times New Roman"/>
        </w:rPr>
        <w:t xml:space="preserve"> Date _______</w:t>
      </w:r>
      <w:r w:rsidRPr="00043830">
        <w:rPr>
          <w:rFonts w:ascii="Lato" w:hAnsi="Lato" w:cs="Times New Roman"/>
        </w:rPr>
        <w:t>____</w:t>
      </w:r>
    </w:p>
    <w:p w14:paraId="00DD5DA0" w14:textId="77777777" w:rsidR="0090750E" w:rsidRPr="00043830" w:rsidRDefault="0090750E" w:rsidP="00B3007F">
      <w:pPr>
        <w:spacing w:line="480" w:lineRule="auto"/>
        <w:rPr>
          <w:rFonts w:ascii="Lato" w:hAnsi="Lato" w:cs="Times New Roman"/>
          <w:b/>
        </w:rPr>
      </w:pPr>
    </w:p>
    <w:p w14:paraId="475D7015" w14:textId="77777777" w:rsidR="00B3007F" w:rsidRPr="00043830" w:rsidRDefault="00B3007F" w:rsidP="00B3007F">
      <w:pPr>
        <w:spacing w:line="480" w:lineRule="auto"/>
        <w:rPr>
          <w:rFonts w:ascii="Lato" w:hAnsi="Lato" w:cs="Times New Roman"/>
        </w:rPr>
      </w:pPr>
      <w:r w:rsidRPr="00043830">
        <w:rPr>
          <w:rFonts w:ascii="Lato" w:hAnsi="Lato" w:cs="Times New Roman"/>
          <w:b/>
        </w:rPr>
        <w:t>Witness’s Signature</w:t>
      </w:r>
      <w:r w:rsidRPr="00043830">
        <w:rPr>
          <w:rFonts w:ascii="Lato" w:hAnsi="Lato" w:cs="Times New Roman"/>
        </w:rPr>
        <w:t xml:space="preserve"> ________________ Print _______________</w:t>
      </w:r>
      <w:r w:rsidR="0090750E" w:rsidRPr="00043830">
        <w:rPr>
          <w:rFonts w:ascii="Lato" w:hAnsi="Lato" w:cs="Times New Roman"/>
        </w:rPr>
        <w:t xml:space="preserve"> Date ____</w:t>
      </w:r>
      <w:r w:rsidRPr="00043830">
        <w:rPr>
          <w:rFonts w:ascii="Lato" w:hAnsi="Lato" w:cs="Times New Roman"/>
        </w:rPr>
        <w:t>_______</w:t>
      </w:r>
    </w:p>
    <w:p w14:paraId="66A1AEDE" w14:textId="77777777" w:rsidR="00B3007F" w:rsidRPr="00043830" w:rsidRDefault="00B3007F" w:rsidP="00D458F0">
      <w:pPr>
        <w:spacing w:line="480" w:lineRule="auto"/>
        <w:rPr>
          <w:rFonts w:ascii="Lato" w:hAnsi="Lato" w:cs="Times New Roman"/>
        </w:rPr>
      </w:pPr>
    </w:p>
    <w:sectPr w:rsidR="00B3007F" w:rsidRPr="00043830" w:rsidSect="00A6279A">
      <w:footerReference w:type="default" r:id="rId7"/>
      <w:pgSz w:w="12240" w:h="15840"/>
      <w:pgMar w:top="990" w:right="1440" w:bottom="112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DD5BB" w14:textId="77777777" w:rsidR="007D4DE3" w:rsidRDefault="007D4DE3" w:rsidP="00435B18">
      <w:r>
        <w:separator/>
      </w:r>
    </w:p>
  </w:endnote>
  <w:endnote w:type="continuationSeparator" w:id="0">
    <w:p w14:paraId="1195E624" w14:textId="77777777" w:rsidR="007D4DE3" w:rsidRDefault="007D4DE3" w:rsidP="00435B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F3589" w14:textId="77777777" w:rsidR="00435B18" w:rsidRPr="00D63933" w:rsidRDefault="00435B18" w:rsidP="00435B18">
    <w:pPr>
      <w:pStyle w:val="Footer"/>
      <w:framePr w:w="1941" w:wrap="none" w:vAnchor="text" w:hAnchor="page" w:x="9221" w:y="128"/>
      <w:jc w:val="right"/>
      <w:rPr>
        <w:rStyle w:val="PageNumber"/>
        <w:rFonts w:ascii="Arial" w:hAnsi="Arial" w:cs="Arial"/>
        <w:sz w:val="20"/>
        <w:szCs w:val="20"/>
      </w:rPr>
    </w:pPr>
    <w:r w:rsidRPr="00D63933">
      <w:rPr>
        <w:rStyle w:val="PageNumber"/>
        <w:rFonts w:ascii="Arial" w:hAnsi="Arial" w:cs="Arial"/>
        <w:sz w:val="20"/>
        <w:szCs w:val="20"/>
      </w:rPr>
      <w:t xml:space="preserve">Page </w:t>
    </w:r>
    <w:sdt>
      <w:sdtPr>
        <w:rPr>
          <w:rStyle w:val="PageNumber"/>
          <w:rFonts w:ascii="Arial" w:hAnsi="Arial" w:cs="Arial"/>
          <w:sz w:val="20"/>
          <w:szCs w:val="20"/>
        </w:rPr>
        <w:id w:val="-1707871222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0A06A8" w:rsidRPr="00D63933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D63933">
          <w:rPr>
            <w:rStyle w:val="PageNumber"/>
            <w:rFonts w:ascii="Arial" w:hAnsi="Arial" w:cs="Arial"/>
            <w:sz w:val="20"/>
            <w:szCs w:val="20"/>
          </w:rPr>
          <w:instrText xml:space="preserve"> PAGE </w:instrText>
        </w:r>
        <w:r w:rsidR="000A06A8" w:rsidRPr="00D63933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 w:rsidR="00B23C2E">
          <w:rPr>
            <w:rStyle w:val="PageNumber"/>
            <w:rFonts w:ascii="Arial" w:hAnsi="Arial" w:cs="Arial"/>
            <w:noProof/>
            <w:sz w:val="20"/>
            <w:szCs w:val="20"/>
          </w:rPr>
          <w:t>1</w:t>
        </w:r>
        <w:r w:rsidR="000A06A8" w:rsidRPr="00D63933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  <w:r w:rsidRPr="00D63933">
          <w:rPr>
            <w:rStyle w:val="PageNumber"/>
            <w:rFonts w:ascii="Arial" w:hAnsi="Arial" w:cs="Arial"/>
            <w:sz w:val="20"/>
            <w:szCs w:val="20"/>
          </w:rPr>
          <w:t xml:space="preserve"> of </w:t>
        </w:r>
        <w:r w:rsidR="007D4DE3">
          <w:fldChar w:fldCharType="begin"/>
        </w:r>
        <w:r w:rsidR="007D4DE3">
          <w:instrText xml:space="preserve"> NUMPAGES  \* MERGEFORMAT </w:instrText>
        </w:r>
        <w:r w:rsidR="007D4DE3">
          <w:fldChar w:fldCharType="separate"/>
        </w:r>
        <w:r w:rsidR="00B23C2E">
          <w:rPr>
            <w:rStyle w:val="PageNumber"/>
            <w:rFonts w:ascii="Arial" w:hAnsi="Arial" w:cs="Arial"/>
            <w:noProof/>
            <w:sz w:val="20"/>
            <w:szCs w:val="20"/>
          </w:rPr>
          <w:t>2</w:t>
        </w:r>
        <w:r w:rsidR="007D4DE3">
          <w:rPr>
            <w:rStyle w:val="PageNumber"/>
            <w:rFonts w:ascii="Arial" w:hAnsi="Arial" w:cs="Arial"/>
            <w:noProof/>
            <w:sz w:val="20"/>
            <w:szCs w:val="20"/>
          </w:rPr>
          <w:fldChar w:fldCharType="end"/>
        </w:r>
      </w:sdtContent>
    </w:sdt>
  </w:p>
  <w:p w14:paraId="1A8597BF" w14:textId="77777777" w:rsidR="00435B18" w:rsidRPr="00435B18" w:rsidRDefault="00435B18" w:rsidP="00435B18">
    <w:pPr>
      <w:pStyle w:val="Footer"/>
      <w:tabs>
        <w:tab w:val="clear" w:pos="4680"/>
        <w:tab w:val="clear" w:pos="9360"/>
        <w:tab w:val="left" w:pos="860"/>
        <w:tab w:val="left" w:pos="2460"/>
        <w:tab w:val="left" w:pos="6180"/>
      </w:tabs>
      <w:ind w:right="360"/>
      <w:rPr>
        <w:rFonts w:ascii="Arial" w:hAnsi="Arial" w:cs="Arial"/>
        <w:sz w:val="20"/>
        <w:szCs w:val="20"/>
      </w:rPr>
    </w:pPr>
    <w:r w:rsidRPr="00435B18">
      <w:rPr>
        <w:rFonts w:ascii="Arial" w:hAnsi="Arial" w:cs="Arial"/>
        <w:sz w:val="20"/>
        <w:szCs w:val="20"/>
      </w:rPr>
      <w:tab/>
    </w:r>
    <w:r w:rsidRPr="00435B18">
      <w:rPr>
        <w:rFonts w:ascii="Arial" w:hAnsi="Arial" w:cs="Arial"/>
        <w:sz w:val="20"/>
        <w:szCs w:val="20"/>
      </w:rPr>
      <w:tab/>
    </w:r>
    <w:r w:rsidRPr="00435B18">
      <w:rPr>
        <w:rFonts w:ascii="Arial" w:hAnsi="Arial" w:cs="Arial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DBF92" w14:textId="77777777" w:rsidR="007D4DE3" w:rsidRDefault="007D4DE3" w:rsidP="00435B18">
      <w:r>
        <w:separator/>
      </w:r>
    </w:p>
  </w:footnote>
  <w:footnote w:type="continuationSeparator" w:id="0">
    <w:p w14:paraId="5274FEB2" w14:textId="77777777" w:rsidR="007D4DE3" w:rsidRDefault="007D4DE3" w:rsidP="00435B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5721F"/>
    <w:multiLevelType w:val="hybridMultilevel"/>
    <w:tmpl w:val="49663740"/>
    <w:lvl w:ilvl="0" w:tplc="71EABE4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I3MjIwsjSxMDNR0lEKTi0uzszPAykwrAUA/Z4zmiwAAAA="/>
  </w:docVars>
  <w:rsids>
    <w:rsidRoot w:val="00D458F0"/>
    <w:rsid w:val="00043830"/>
    <w:rsid w:val="000A06A8"/>
    <w:rsid w:val="0029379B"/>
    <w:rsid w:val="003469B5"/>
    <w:rsid w:val="00401040"/>
    <w:rsid w:val="00435B18"/>
    <w:rsid w:val="005C1339"/>
    <w:rsid w:val="00710FF7"/>
    <w:rsid w:val="007D4DE3"/>
    <w:rsid w:val="00831705"/>
    <w:rsid w:val="0090750E"/>
    <w:rsid w:val="009653AB"/>
    <w:rsid w:val="009A256C"/>
    <w:rsid w:val="00A066D0"/>
    <w:rsid w:val="00A24D46"/>
    <w:rsid w:val="00A6279A"/>
    <w:rsid w:val="00B23C2E"/>
    <w:rsid w:val="00B3007F"/>
    <w:rsid w:val="00C349D7"/>
    <w:rsid w:val="00D458F0"/>
    <w:rsid w:val="00FA17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0D78E"/>
  <w15:docId w15:val="{50B5BB6A-4B22-4A20-90A2-979568FF6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6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58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35B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5B18"/>
  </w:style>
  <w:style w:type="paragraph" w:styleId="Footer">
    <w:name w:val="footer"/>
    <w:basedOn w:val="Normal"/>
    <w:link w:val="FooterChar"/>
    <w:uiPriority w:val="99"/>
    <w:unhideWhenUsed/>
    <w:rsid w:val="00435B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5B18"/>
  </w:style>
  <w:style w:type="character" w:styleId="Hyperlink">
    <w:name w:val="Hyperlink"/>
    <w:basedOn w:val="DefaultParagraphFont"/>
    <w:uiPriority w:val="99"/>
    <w:unhideWhenUsed/>
    <w:rsid w:val="00435B18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435B18"/>
  </w:style>
  <w:style w:type="paragraph" w:styleId="BalloonText">
    <w:name w:val="Balloon Text"/>
    <w:basedOn w:val="Normal"/>
    <w:link w:val="BalloonTextChar"/>
    <w:uiPriority w:val="99"/>
    <w:semiHidden/>
    <w:unhideWhenUsed/>
    <w:rsid w:val="00B23C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C2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t Ski Bill of Sale</dc:title>
  <dc:subject/>
  <dc:creator>eForms</dc:creator>
  <cp:keywords/>
  <dc:description/>
  <cp:lastModifiedBy>Ammar Shah</cp:lastModifiedBy>
  <cp:revision>6</cp:revision>
  <cp:lastPrinted>2016-03-29T21:29:00Z</cp:lastPrinted>
  <dcterms:created xsi:type="dcterms:W3CDTF">2016-03-29T21:29:00Z</dcterms:created>
  <dcterms:modified xsi:type="dcterms:W3CDTF">2021-04-30T05:47:00Z</dcterms:modified>
  <cp:category/>
</cp:coreProperties>
</file>